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766989E2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36224" behindDoc="0" locked="0" layoutInCell="1" allowOverlap="1" wp14:anchorId="21A087E3" wp14:editId="7E7B102F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99A4F06" w:rsidR="007F685B" w:rsidRPr="001D7304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40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C73407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ALLOTMENT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799A4F06" w:rsidR="007F685B" w:rsidRPr="001D7304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40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C73407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4"/>
                          <w:szCs w:val="44"/>
                        </w:rPr>
                        <w:t>ALLOTMENT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37248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7E13CC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11650404" w:rsidR="007F685B" w:rsidRDefault="00701D3E" w:rsidP="00701D3E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Rainbow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pring</w:t>
                            </w:r>
                            <w:r w:rsidR="00FB7C45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40430D0" w14:textId="51B54512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</w:t>
                            </w:r>
                            <w:r w:rsidR="00CC188F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3</w:t>
                            </w:r>
                            <w:r w:rsidR="00CC188F" w:rsidRPr="00CC188F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RD</w:t>
                            </w:r>
                            <w:r w:rsidR="00CC188F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February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 </w:t>
                            </w:r>
                            <w:r w:rsidR="006B2BA2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7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</w:t>
                            </w:r>
                            <w:r w:rsidR="006B2BA2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March 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02</w:t>
                            </w:r>
                            <w:r w:rsidR="00D6178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6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11650404" w:rsidR="007F685B" w:rsidRDefault="00701D3E" w:rsidP="00701D3E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Rainbow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pring</w:t>
                      </w:r>
                      <w:r w:rsidR="00FB7C45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2</w:t>
                      </w:r>
                    </w:p>
                    <w:p w14:paraId="340430D0" w14:textId="51B54512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</w:t>
                      </w:r>
                      <w:r w:rsidR="00CC188F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3</w:t>
                      </w:r>
                      <w:r w:rsidR="00CC188F" w:rsidRPr="00CC188F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RD</w:t>
                      </w:r>
                      <w:r w:rsidR="00CC188F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February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 </w:t>
                      </w:r>
                      <w:r w:rsidR="006B2BA2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7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</w:t>
                      </w:r>
                      <w:r w:rsidR="006B2BA2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March 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02</w:t>
                      </w:r>
                      <w:r w:rsidR="00D6178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6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F1DC19C" wp14:editId="654BEF07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4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87F735F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" fillcolor="yellow" strokecolor="yellow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4D0A70A" wp14:editId="5DDEA6A8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AB8F2AD" id="Rectangle: Rounded Corners 43" o:spid="_x0000_s1026" style="position:absolute;margin-left:491.85pt;margin-top:271.5pt;width:251.6pt;height:108.8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E2C6A6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A0E2BE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0793F33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9327238" wp14:editId="551BB404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9CB3CF" w14:textId="77777777" w:rsidR="00472B2C" w:rsidRDefault="00472B2C" w:rsidP="00472B2C"/>
                          <w:p w14:paraId="7367ABA8" w14:textId="42AEE0FA" w:rsidR="00472B2C" w:rsidRDefault="00472B2C" w:rsidP="00472B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327238" id="Rectangle: Rounded Corners 39" o:spid="_x0000_s1028" style="position:absolute;margin-left:291.4pt;margin-top:271.5pt;width:179.9pt;height:108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" fillcolor="#7030a0" strokecolor="#7030a0" strokeweight="2pt">
                <v:fill opacity="26214f"/>
                <v:textbox>
                  <w:txbxContent>
                    <w:p w14:paraId="029CB3CF" w14:textId="77777777" w:rsidR="00472B2C" w:rsidRDefault="00472B2C" w:rsidP="00472B2C"/>
                    <w:p w14:paraId="7367ABA8" w14:textId="42AEE0FA" w:rsidR="00472B2C" w:rsidRDefault="00472B2C" w:rsidP="00472B2C"/>
                  </w:txbxContent>
                </v:textbox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4D61523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486C202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E1B38A4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FC1C64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1C6512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9" type="#_x0000_t202" style="position:absolute;margin-left:122.55pt;margin-top:-89.95pt;width:388.95pt;height:54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Ec0PAb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0F80FE6" wp14:editId="72E7F0BF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30" type="#_x0000_t202" style="position:absolute;margin-left:490.95pt;margin-top:266.3pt;width:252.5pt;height:37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iJM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zaO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DzBiJM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1" type="#_x0000_t202" style="position:absolute;margin-left:491.85pt;margin-top:386.4pt;width:252.5pt;height:26.6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mNt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T32jmArqA8lBmNaF1psuLeAvzgZalZL7nzuBirPukyVL3s9Xq7hbKVitLxcU&#10;4HmlOq8IKwmq5IGz6Xobpn3cOTRNS52mIVi4IRu1SQpfWB3p0zok4cfVjft2HqdXLz/Y9jcA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AUlmNt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2" type="#_x0000_t202" style="position:absolute;margin-left:290.65pt;margin-top:266.3pt;width:190.15pt;height:37.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B0Dr0J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3" type="#_x0000_t202" style="position:absolute;margin-left:4in;margin-top:386.4pt;width:180.2pt;height:37.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E27D11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4" type="#_x0000_t202" style="position:absolute;margin-left:-57.5pt;margin-top:21.1pt;width:252.5pt;height:37.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D1XHtD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99845BE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663D4CAE" wp14:editId="095DAAE0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5" type="#_x0000_t202" style="position:absolute;margin-left:218.55pt;margin-top:21.1pt;width:252.75pt;height:37.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58B3A05A" wp14:editId="44173FC3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F33231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6BB61B5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6" type="#_x0000_t202" style="position:absolute;margin-left:491.95pt;margin-top:21.1pt;width:252.5pt;height:30.3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3FFDA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056013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CEA37B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2233E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4199BE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2368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60D236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0320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E885A3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9296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8A45E8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31F354CC" w:rsidR="00400438" w:rsidRDefault="00FD3869"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5F08E8FA" wp14:editId="49BBE8C5">
                <wp:simplePos x="0" y="0"/>
                <wp:positionH relativeFrom="column">
                  <wp:posOffset>3548418</wp:posOffset>
                </wp:positionH>
                <wp:positionV relativeFrom="paragraph">
                  <wp:posOffset>5089980</wp:posOffset>
                </wp:positionV>
                <wp:extent cx="3319287" cy="1187119"/>
                <wp:effectExtent l="0" t="0" r="0" b="0"/>
                <wp:wrapNone/>
                <wp:docPr id="1217671883" name="Text Box 12176718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9287" cy="118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D7AC5F" w14:textId="3539E105" w:rsidR="00FD3869" w:rsidRDefault="00315BB2" w:rsidP="00FD3869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Maintain a rhythm</w:t>
                            </w:r>
                          </w:p>
                          <w:p w14:paraId="54C645F5" w14:textId="7688CD93" w:rsidR="00315BB2" w:rsidRPr="00315BB2" w:rsidRDefault="00315BB2" w:rsidP="00315BB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ollow a musical score</w:t>
                            </w:r>
                          </w:p>
                          <w:p w14:paraId="41FCA90E" w14:textId="77777777" w:rsidR="00FD3869" w:rsidRDefault="00FD3869" w:rsidP="00FD3869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4EE512F" w14:textId="77777777" w:rsidR="00FD3869" w:rsidRDefault="00FD3869" w:rsidP="00FD3869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8E8FA" id="Text Box 1217671883" o:spid="_x0000_s1037" type="#_x0000_t202" style="position:absolute;margin-left:279.4pt;margin-top:400.8pt;width:261.35pt;height:93.4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" filled="f" stroked="f">
                <v:textbox>
                  <w:txbxContent>
                    <w:p w14:paraId="59D7AC5F" w14:textId="3539E105" w:rsidR="00FD3869" w:rsidRDefault="00315BB2" w:rsidP="00FD3869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Maintain a rhythm</w:t>
                      </w:r>
                    </w:p>
                    <w:p w14:paraId="54C645F5" w14:textId="7688CD93" w:rsidR="00315BB2" w:rsidRPr="00315BB2" w:rsidRDefault="00315BB2" w:rsidP="00315BB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ollow a musical score</w:t>
                      </w:r>
                    </w:p>
                    <w:p w14:paraId="41FCA90E" w14:textId="77777777" w:rsidR="00FD3869" w:rsidRDefault="00FD3869" w:rsidP="00FD3869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4EE512F" w14:textId="77777777" w:rsidR="00FD3869" w:rsidRDefault="00FD3869" w:rsidP="00FD3869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4FEC"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6CEF8A62" wp14:editId="6C2038C7">
                <wp:simplePos x="0" y="0"/>
                <wp:positionH relativeFrom="column">
                  <wp:posOffset>3411580</wp:posOffset>
                </wp:positionH>
                <wp:positionV relativeFrom="paragraph">
                  <wp:posOffset>3535680</wp:posOffset>
                </wp:positionV>
                <wp:extent cx="3319287" cy="1187119"/>
                <wp:effectExtent l="0" t="0" r="0" b="0"/>
                <wp:wrapNone/>
                <wp:docPr id="823692796" name="Text Box 8236927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9287" cy="118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90F2BF" w14:textId="27F2D039" w:rsidR="00184FEC" w:rsidRPr="00BD2506" w:rsidRDefault="00BD2506" w:rsidP="00BD250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BD2506">
                              <w:rPr>
                                <w:rFonts w:ascii="Comic Sans MS" w:hAnsi="Comic Sans MS"/>
                              </w:rPr>
                              <w:t>Spreadsheets</w:t>
                            </w:r>
                          </w:p>
                          <w:p w14:paraId="1EBD5F08" w14:textId="3FCBBC41" w:rsidR="00184FEC" w:rsidRDefault="00861311" w:rsidP="00BD2506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onverting measurements</w:t>
                            </w:r>
                          </w:p>
                          <w:p w14:paraId="4B198056" w14:textId="525F13C3" w:rsidR="00861311" w:rsidRDefault="00861311" w:rsidP="00BD2506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Line graphs</w:t>
                            </w:r>
                          </w:p>
                          <w:p w14:paraId="4637F24F" w14:textId="2CC3834F" w:rsidR="00861311" w:rsidRPr="00BD2506" w:rsidRDefault="00861311" w:rsidP="00BD2506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Planning </w:t>
                            </w:r>
                            <w:r w:rsidR="00FD3869">
                              <w:rPr>
                                <w:rFonts w:ascii="Comic Sans MS" w:hAnsi="Comic Sans MS"/>
                              </w:rPr>
                              <w:t>and budgeting</w:t>
                            </w:r>
                          </w:p>
                          <w:p w14:paraId="61F380FC" w14:textId="77777777" w:rsidR="00184FEC" w:rsidRDefault="00184FEC" w:rsidP="00184FEC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EF8A62" id="Text Box 823692796" o:spid="_x0000_s1038" type="#_x0000_t202" style="position:absolute;margin-left:268.65pt;margin-top:278.4pt;width:261.35pt;height:93.4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" filled="f" stroked="f">
                <v:textbox>
                  <w:txbxContent>
                    <w:p w14:paraId="4790F2BF" w14:textId="27F2D039" w:rsidR="00184FEC" w:rsidRPr="00BD2506" w:rsidRDefault="00BD2506" w:rsidP="00BD250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 w:rsidRPr="00BD2506">
                        <w:rPr>
                          <w:rFonts w:ascii="Comic Sans MS" w:hAnsi="Comic Sans MS"/>
                        </w:rPr>
                        <w:t>Spreadsheets</w:t>
                      </w:r>
                    </w:p>
                    <w:p w14:paraId="1EBD5F08" w14:textId="3FCBBC41" w:rsidR="00184FEC" w:rsidRDefault="00861311" w:rsidP="00BD2506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onverting measurements</w:t>
                      </w:r>
                    </w:p>
                    <w:p w14:paraId="4B198056" w14:textId="525F13C3" w:rsidR="00861311" w:rsidRDefault="00861311" w:rsidP="00BD2506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Line graphs</w:t>
                      </w:r>
                    </w:p>
                    <w:p w14:paraId="4637F24F" w14:textId="2CC3834F" w:rsidR="00861311" w:rsidRPr="00BD2506" w:rsidRDefault="00861311" w:rsidP="00BD2506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Planning </w:t>
                      </w:r>
                      <w:r w:rsidR="00FD3869">
                        <w:rPr>
                          <w:rFonts w:ascii="Comic Sans MS" w:hAnsi="Comic Sans MS"/>
                        </w:rPr>
                        <w:t>and budgeting</w:t>
                      </w:r>
                    </w:p>
                    <w:p w14:paraId="61F380FC" w14:textId="77777777" w:rsidR="00184FEC" w:rsidRDefault="00184FEC" w:rsidP="00184FEC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4FEC" w:rsidRPr="00184FEC">
        <w:rPr>
          <w:rFonts w:ascii="Aptos" w:eastAsia="Aptos" w:hAnsi="Aptos"/>
          <w:noProof/>
          <w:kern w:val="2"/>
          <w:lang w:eastAsia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2567207" wp14:editId="45DA6AF0">
                <wp:simplePos x="0" y="0"/>
                <wp:positionH relativeFrom="column">
                  <wp:posOffset>2637458</wp:posOffset>
                </wp:positionH>
                <wp:positionV relativeFrom="paragraph">
                  <wp:posOffset>461133</wp:posOffset>
                </wp:positionV>
                <wp:extent cx="3340100" cy="2688713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6887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83FDC7" w14:textId="77777777" w:rsidR="00184FEC" w:rsidRDefault="00184FEC" w:rsidP="00184FEC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ractions</w:t>
                            </w:r>
                          </w:p>
                          <w:p w14:paraId="5CAB90A3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understand denominators of fractions </w:t>
                            </w:r>
                          </w:p>
                          <w:p w14:paraId="3CD892C9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compare and order fractions</w:t>
                            </w:r>
                          </w:p>
                          <w:p w14:paraId="5B83ED21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understand numerators of non-unit fractions</w:t>
                            </w:r>
                          </w:p>
                          <w:p w14:paraId="6F2CE918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understand the whole</w:t>
                            </w:r>
                          </w:p>
                          <w:p w14:paraId="28F74351" w14:textId="77777777" w:rsidR="00184FEC" w:rsidRDefault="00184FEC" w:rsidP="00184FEC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Mass and Capacity</w:t>
                            </w:r>
                          </w:p>
                          <w:p w14:paraId="30DE4F2C" w14:textId="77777777" w:rsidR="00184FEC" w:rsidRDefault="00184FEC" w:rsidP="00184FEC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measure mass in grams and kilograms</w:t>
                            </w:r>
                          </w:p>
                          <w:p w14:paraId="5B900F2B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measure capacity and volume in millilitres and litres</w:t>
                            </w:r>
                          </w:p>
                          <w:p w14:paraId="40A2C9B3" w14:textId="759FA3E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add and sub</w:t>
                            </w:r>
                            <w:r>
                              <w:rPr>
                                <w:rFonts w:ascii="Comic Sans MS" w:hAnsi="Comic Sans MS"/>
                              </w:rPr>
                              <w:t>t</w:t>
                            </w:r>
                            <w:r>
                              <w:rPr>
                                <w:rFonts w:ascii="Comic Sans MS" w:hAnsi="Comic Sans MS"/>
                              </w:rPr>
                              <w:t>ract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mass and capacity</w:t>
                            </w:r>
                          </w:p>
                          <w:p w14:paraId="4020B324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4185411F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0202252" w14:textId="77777777" w:rsidR="00184FEC" w:rsidRDefault="00184FEC" w:rsidP="00184FEC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BD17862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E042437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4FEE18F0" w14:textId="77777777" w:rsidR="00184FEC" w:rsidRDefault="00184FEC" w:rsidP="00184FEC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C3F898C" w14:textId="77777777" w:rsidR="00184FEC" w:rsidRDefault="00184FEC" w:rsidP="00184FEC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2C8CC250" w14:textId="77777777" w:rsidR="00184FEC" w:rsidRDefault="00184FEC" w:rsidP="00184FEC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567207" id="Text Box 48" o:spid="_x0000_s1039" type="#_x0000_t202" style="position:absolute;margin-left:207.65pt;margin-top:36.3pt;width:263pt;height:211.7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" filled="f" stroked="f">
                <v:textbox>
                  <w:txbxContent>
                    <w:p w14:paraId="4283FDC7" w14:textId="77777777" w:rsidR="00184FEC" w:rsidRDefault="00184FEC" w:rsidP="00184FEC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ractions</w:t>
                      </w:r>
                    </w:p>
                    <w:p w14:paraId="5CAB90A3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understand denominators of fractions </w:t>
                      </w:r>
                    </w:p>
                    <w:p w14:paraId="3CD892C9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compare and order fractions</w:t>
                      </w:r>
                    </w:p>
                    <w:p w14:paraId="5B83ED21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understand numerators of non-unit fractions</w:t>
                      </w:r>
                    </w:p>
                    <w:p w14:paraId="6F2CE918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understand the whole</w:t>
                      </w:r>
                    </w:p>
                    <w:p w14:paraId="28F74351" w14:textId="77777777" w:rsidR="00184FEC" w:rsidRDefault="00184FEC" w:rsidP="00184FEC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Mass and Capacity</w:t>
                      </w:r>
                    </w:p>
                    <w:p w14:paraId="30DE4F2C" w14:textId="77777777" w:rsidR="00184FEC" w:rsidRDefault="00184FEC" w:rsidP="00184FEC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measure mass in grams and kilograms</w:t>
                      </w:r>
                    </w:p>
                    <w:p w14:paraId="5B900F2B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measure capacity and volume in millilitres and litres</w:t>
                      </w:r>
                    </w:p>
                    <w:p w14:paraId="40A2C9B3" w14:textId="759FA3E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add and sub</w:t>
                      </w:r>
                      <w:r>
                        <w:rPr>
                          <w:rFonts w:ascii="Comic Sans MS" w:hAnsi="Comic Sans MS"/>
                        </w:rPr>
                        <w:t>t</w:t>
                      </w:r>
                      <w:r>
                        <w:rPr>
                          <w:rFonts w:ascii="Comic Sans MS" w:hAnsi="Comic Sans MS"/>
                        </w:rPr>
                        <w:t>ract</w:t>
                      </w:r>
                      <w:r>
                        <w:rPr>
                          <w:rFonts w:ascii="Comic Sans MS" w:hAnsi="Comic Sans MS"/>
                        </w:rPr>
                        <w:t xml:space="preserve"> mass and capacity</w:t>
                      </w:r>
                    </w:p>
                    <w:p w14:paraId="4020B324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4185411F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0202252" w14:textId="77777777" w:rsidR="00184FEC" w:rsidRDefault="00184FEC" w:rsidP="00184FEC">
                      <w:pPr>
                        <w:rPr>
                          <w:rFonts w:ascii="Comic Sans MS" w:hAnsi="Comic Sans MS"/>
                        </w:rPr>
                      </w:pPr>
                    </w:p>
                    <w:p w14:paraId="5BD17862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E042437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4FEE18F0" w14:textId="77777777" w:rsidR="00184FEC" w:rsidRDefault="00184FEC" w:rsidP="00184FEC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7C3F898C" w14:textId="77777777" w:rsidR="00184FEC" w:rsidRDefault="00184FEC" w:rsidP="00184FEC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2C8CC250" w14:textId="77777777" w:rsidR="00184FEC" w:rsidRDefault="00184FEC" w:rsidP="00184FEC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4FEC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01A8797" wp14:editId="4002B26E">
                <wp:simplePos x="0" y="0"/>
                <wp:positionH relativeFrom="margin">
                  <wp:align>center</wp:align>
                </wp:positionH>
                <wp:positionV relativeFrom="paragraph">
                  <wp:posOffset>115570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0FF3262" id="Rectangle: Rounded Corners 44" o:spid="_x0000_s1026" style="position:absolute;margin-left:0;margin-top:9.1pt;width:251.6pt;height:240.05pt;z-index:251651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" fillcolor="#0070c0" strokecolor="#0070c0" strokeweight="2pt">
                <v:fill opacity="26214f"/>
                <w10:wrap anchorx="margin"/>
              </v:roundrect>
            </w:pict>
          </mc:Fallback>
        </mc:AlternateContent>
      </w:r>
      <w:r w:rsidR="00184FEC" w:rsidRPr="00184FEC">
        <w:rPr>
          <w:rFonts w:ascii="Aptos" w:eastAsia="Aptos" w:hAnsi="Aptos"/>
          <w:noProof/>
          <w:kern w:val="2"/>
          <w:lang w:eastAsia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7C3E51CE" wp14:editId="77F0ECD4">
                <wp:simplePos x="0" y="0"/>
                <wp:positionH relativeFrom="column">
                  <wp:posOffset>6170845</wp:posOffset>
                </wp:positionH>
                <wp:positionV relativeFrom="paragraph">
                  <wp:posOffset>545276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8571BC" w14:textId="77777777" w:rsidR="00184FEC" w:rsidRDefault="00184FEC" w:rsidP="00184FEC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Looking after our environment</w:t>
                            </w:r>
                          </w:p>
                          <w:p w14:paraId="3B69080C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climate change</w:t>
                            </w:r>
                          </w:p>
                          <w:p w14:paraId="47668A87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how to reduce landfill</w:t>
                            </w:r>
                          </w:p>
                          <w:p w14:paraId="43DD3289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how climate change affects our planet</w:t>
                            </w:r>
                          </w:p>
                          <w:p w14:paraId="17E89547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explore what is being done to reduce   climate change</w:t>
                            </w:r>
                          </w:p>
                          <w:p w14:paraId="50B380A9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15BB242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5D23FCF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DE693A8" w14:textId="77777777" w:rsidR="00184FEC" w:rsidRDefault="00184FEC" w:rsidP="00184FEC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41BB7B5C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0783E7B" w14:textId="77777777" w:rsidR="00184FEC" w:rsidRDefault="00184FEC" w:rsidP="00184FEC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001C828" w14:textId="77777777" w:rsidR="00184FEC" w:rsidRDefault="00184FEC" w:rsidP="00184FEC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4F686758" w14:textId="77777777" w:rsidR="00184FEC" w:rsidRDefault="00184FEC" w:rsidP="00184FEC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3517960" w14:textId="77777777" w:rsidR="00184FEC" w:rsidRDefault="00184FEC" w:rsidP="00184FEC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3E51CE" id="Text Box 49" o:spid="_x0000_s1040" type="#_x0000_t202" style="position:absolute;margin-left:485.9pt;margin-top:42.95pt;width:263pt;height:190.4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" filled="f" stroked="f">
                <v:textbox>
                  <w:txbxContent>
                    <w:p w14:paraId="158571BC" w14:textId="77777777" w:rsidR="00184FEC" w:rsidRDefault="00184FEC" w:rsidP="00184FEC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Looking after our environment</w:t>
                      </w:r>
                    </w:p>
                    <w:p w14:paraId="3B69080C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climate change</w:t>
                      </w:r>
                    </w:p>
                    <w:p w14:paraId="47668A87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how to reduce landfill</w:t>
                      </w:r>
                    </w:p>
                    <w:p w14:paraId="43DD3289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how climate change affects our planet</w:t>
                      </w:r>
                    </w:p>
                    <w:p w14:paraId="17E89547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explore what is being done to reduce   climate change</w:t>
                      </w:r>
                    </w:p>
                    <w:p w14:paraId="50B380A9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15BB242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5D23FCF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DE693A8" w14:textId="77777777" w:rsidR="00184FEC" w:rsidRDefault="00184FEC" w:rsidP="00184FEC">
                      <w:pPr>
                        <w:rPr>
                          <w:rFonts w:ascii="Comic Sans MS" w:hAnsi="Comic Sans MS"/>
                        </w:rPr>
                      </w:pPr>
                    </w:p>
                    <w:p w14:paraId="41BB7B5C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0783E7B" w14:textId="77777777" w:rsidR="00184FEC" w:rsidRDefault="00184FEC" w:rsidP="00184FEC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001C828" w14:textId="77777777" w:rsidR="00184FEC" w:rsidRDefault="00184FEC" w:rsidP="00184FEC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4F686758" w14:textId="77777777" w:rsidR="00184FEC" w:rsidRDefault="00184FEC" w:rsidP="00184FEC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3517960" w14:textId="77777777" w:rsidR="00184FEC" w:rsidRDefault="00184FEC" w:rsidP="00184FEC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2B2C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93D3B65" wp14:editId="2925E00F">
                <wp:simplePos x="0" y="0"/>
                <wp:positionH relativeFrom="column">
                  <wp:posOffset>6258807</wp:posOffset>
                </wp:positionH>
                <wp:positionV relativeFrom="paragraph">
                  <wp:posOffset>116536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0E66D9" id="Rectangle: Rounded Corners 28" o:spid="_x0000_s1026" style="position:absolute;margin-left:492.8pt;margin-top:9.2pt;width:251.6pt;height:239.8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" fillcolor="#92d050" strokecolor="#92d050" strokeweight="2pt">
                <v:fill opacity="26214f"/>
              </v:roundrect>
            </w:pict>
          </mc:Fallback>
        </mc:AlternateContent>
      </w:r>
      <w:r w:rsidR="006226E2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1CD9C43" wp14:editId="0CA38D4D">
                <wp:simplePos x="0" y="0"/>
                <wp:positionH relativeFrom="column">
                  <wp:posOffset>6126433</wp:posOffset>
                </wp:positionH>
                <wp:positionV relativeFrom="paragraph">
                  <wp:posOffset>3523578</wp:posOffset>
                </wp:positionV>
                <wp:extent cx="3319287" cy="1187119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9287" cy="118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6941AC68" w:rsidR="003F28D5" w:rsidRDefault="00316C33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Healthy Me</w:t>
                            </w:r>
                          </w:p>
                          <w:p w14:paraId="6F58CA1E" w14:textId="4595CDC6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316C33">
                              <w:rPr>
                                <w:rFonts w:ascii="Comic Sans MS" w:hAnsi="Comic Sans MS"/>
                              </w:rPr>
                              <w:t>keeping safe and healthy</w:t>
                            </w:r>
                          </w:p>
                          <w:p w14:paraId="66F33327" w14:textId="75127472" w:rsidR="003F28D5" w:rsidRDefault="00316C33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ristianity</w:t>
                            </w:r>
                          </w:p>
                          <w:p w14:paraId="1AFE5961" w14:textId="3CAF2A6C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6226E2">
                              <w:rPr>
                                <w:rFonts w:ascii="Comic Sans MS" w:hAnsi="Comic Sans MS"/>
                              </w:rPr>
                              <w:t>how significant is it that Christians believe God intended Jesus to die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41" type="#_x0000_t202" style="position:absolute;margin-left:482.4pt;margin-top:277.45pt;width:261.35pt;height:93.4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" filled="f" stroked="f">
                <v:textbox>
                  <w:txbxContent>
                    <w:p w14:paraId="41658980" w14:textId="6941AC68" w:rsidR="003F28D5" w:rsidRDefault="00316C33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Healthy Me</w:t>
                      </w:r>
                    </w:p>
                    <w:p w14:paraId="6F58CA1E" w14:textId="4595CDC6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316C33">
                        <w:rPr>
                          <w:rFonts w:ascii="Comic Sans MS" w:hAnsi="Comic Sans MS"/>
                        </w:rPr>
                        <w:t>keeping safe and healthy</w:t>
                      </w:r>
                    </w:p>
                    <w:p w14:paraId="66F33327" w14:textId="75127472" w:rsidR="003F28D5" w:rsidRDefault="00316C33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ristianity</w:t>
                      </w:r>
                    </w:p>
                    <w:p w14:paraId="1AFE5961" w14:textId="3CAF2A6C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6226E2">
                        <w:rPr>
                          <w:rFonts w:ascii="Comic Sans MS" w:hAnsi="Comic Sans MS"/>
                        </w:rPr>
                        <w:t>how significant is it that Christians believe God intended Jesus to die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10E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15CBB71" wp14:editId="27FA342D">
                <wp:simplePos x="0" y="0"/>
                <wp:positionH relativeFrom="column">
                  <wp:posOffset>3521454</wp:posOffset>
                </wp:positionH>
                <wp:positionV relativeFrom="paragraph">
                  <wp:posOffset>3562455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3E543622" w:rsidR="003F28D5" w:rsidRDefault="009F6583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preadsheets</w:t>
                            </w:r>
                          </w:p>
                          <w:p w14:paraId="2DA0E58F" w14:textId="151D0754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710E3E">
                              <w:rPr>
                                <w:rFonts w:ascii="Comic Sans MS" w:hAnsi="Comic Sans MS"/>
                              </w:rPr>
                              <w:t>converting measurements</w:t>
                            </w:r>
                          </w:p>
                          <w:p w14:paraId="1093708D" w14:textId="2C0A4C84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710E3E">
                              <w:rPr>
                                <w:rFonts w:ascii="Comic Sans MS" w:hAnsi="Comic Sans MS"/>
                              </w:rPr>
                              <w:t>line graphs</w:t>
                            </w:r>
                          </w:p>
                          <w:p w14:paraId="2F70EE2E" w14:textId="7ADB6A2B" w:rsidR="00710E3E" w:rsidRDefault="00710E3E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DB66B9">
                              <w:rPr>
                                <w:rFonts w:ascii="Comic Sans MS" w:hAnsi="Comic Sans MS"/>
                              </w:rPr>
                              <w:t>planning and budgeting</w:t>
                            </w:r>
                          </w:p>
                          <w:p w14:paraId="722A7827" w14:textId="675B1E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2" type="#_x0000_t202" style="position:absolute;margin-left:277.3pt;margin-top:280.5pt;width:214.05pt;height:90.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" filled="f" stroked="f">
                <v:textbox>
                  <w:txbxContent>
                    <w:p w14:paraId="223F519B" w14:textId="3E543622" w:rsidR="003F28D5" w:rsidRDefault="009F6583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preadsheets</w:t>
                      </w:r>
                    </w:p>
                    <w:p w14:paraId="2DA0E58F" w14:textId="151D0754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710E3E">
                        <w:rPr>
                          <w:rFonts w:ascii="Comic Sans MS" w:hAnsi="Comic Sans MS"/>
                        </w:rPr>
                        <w:t>converting measurements</w:t>
                      </w:r>
                    </w:p>
                    <w:p w14:paraId="1093708D" w14:textId="2C0A4C84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710E3E">
                        <w:rPr>
                          <w:rFonts w:ascii="Comic Sans MS" w:hAnsi="Comic Sans MS"/>
                        </w:rPr>
                        <w:t>line graphs</w:t>
                      </w:r>
                    </w:p>
                    <w:p w14:paraId="2F70EE2E" w14:textId="7ADB6A2B" w:rsidR="00710E3E" w:rsidRDefault="00710E3E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DB66B9">
                        <w:rPr>
                          <w:rFonts w:ascii="Comic Sans MS" w:hAnsi="Comic Sans MS"/>
                        </w:rPr>
                        <w:t>planning and budgeting</w:t>
                      </w:r>
                    </w:p>
                    <w:p w14:paraId="722A7827" w14:textId="675B1E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7E1B812C" wp14:editId="175D07F9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43" type="#_x0000_t202" style="position:absolute;margin-left:-44.9pt;margin-top:254.35pt;width:318.55pt;height:54.1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8lH9DO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78F561CE" wp14:editId="3B1D044D">
                <wp:simplePos x="0" y="0"/>
                <wp:positionH relativeFrom="column">
                  <wp:posOffset>3466465</wp:posOffset>
                </wp:positionH>
                <wp:positionV relativeFrom="paragraph">
                  <wp:posOffset>5067300</wp:posOffset>
                </wp:positionV>
                <wp:extent cx="2867660" cy="1118235"/>
                <wp:effectExtent l="0" t="3175" r="3810" b="254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B79B88" w14:textId="6A713027" w:rsidR="003F28D5" w:rsidRDefault="00DB66B9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Maintain a rhythm</w:t>
                            </w:r>
                          </w:p>
                          <w:p w14:paraId="60D67A35" w14:textId="6CE9C124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DB66B9">
                              <w:rPr>
                                <w:rFonts w:ascii="Comic Sans MS" w:hAnsi="Comic Sans MS"/>
                              </w:rPr>
                              <w:t>follow a musical score</w:t>
                            </w: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44" type="#_x0000_t202" style="position:absolute;margin-left:272.95pt;margin-top:399pt;width:225.8pt;height:88.0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" filled="f" stroked="f">
                <v:textbox>
                  <w:txbxContent>
                    <w:p w14:paraId="2AB79B88" w14:textId="6A713027" w:rsidR="003F28D5" w:rsidRDefault="00DB66B9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Maintain a rhythm</w:t>
                      </w:r>
                    </w:p>
                    <w:p w14:paraId="60D67A35" w14:textId="6CE9C124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DB66B9">
                        <w:rPr>
                          <w:rFonts w:ascii="Comic Sans MS" w:hAnsi="Comic Sans MS"/>
                        </w:rPr>
                        <w:t>follow a musical score</w:t>
                      </w: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C48B854" wp14:editId="5A792E84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6E6CC" w14:textId="25E077D9" w:rsidR="003F28D5" w:rsidRDefault="000F686F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wimming</w:t>
                            </w:r>
                          </w:p>
                          <w:p w14:paraId="5DBEA8F1" w14:textId="3F20AC2C" w:rsidR="003F28D5" w:rsidRDefault="003F28D5" w:rsidP="000F686F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5" type="#_x0000_t202" style="position:absolute;margin-left:481.15pt;margin-top:399.15pt;width:282.5pt;height:93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" filled="f" fillcolor="black" stroked="f">
                <v:textbox>
                  <w:txbxContent>
                    <w:p w14:paraId="4B56E6CC" w14:textId="25E077D9" w:rsidR="003F28D5" w:rsidRDefault="000F686F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wimming</w:t>
                      </w:r>
                    </w:p>
                    <w:p w14:paraId="5DBEA8F1" w14:textId="3F20AC2C" w:rsidR="003F28D5" w:rsidRDefault="003F28D5" w:rsidP="000F686F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5D60C5A" wp14:editId="64F48979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B364FA5" w14:textId="4F5E8D1D" w:rsidR="007F685B" w:rsidRDefault="008A414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Use a variety of materials to create a tree habitat</w:t>
                            </w:r>
                          </w:p>
                          <w:p w14:paraId="2D2788A8" w14:textId="04367587" w:rsidR="0085577D" w:rsidRDefault="008A414F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Recreate art in the style of </w:t>
                            </w:r>
                            <w:r w:rsidR="00281953">
                              <w:rPr>
                                <w:rFonts w:ascii="Comic Sans MS" w:hAnsi="Comic Sans MS"/>
                                <w:color w:val="000000"/>
                              </w:rPr>
                              <w:t>Andy Goldsworthy</w:t>
                            </w:r>
                          </w:p>
                          <w:p w14:paraId="4271C335" w14:textId="4F969459" w:rsidR="0085577D" w:rsidRDefault="00281953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Make detailed sketches of flowers</w:t>
                            </w:r>
                          </w:p>
                          <w:p w14:paraId="594A3C56" w14:textId="0C40453B" w:rsidR="0085577D" w:rsidRDefault="00281953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Make soup and fruit kebabs</w:t>
                            </w:r>
                          </w:p>
                          <w:p w14:paraId="300F43E9" w14:textId="67B2397C" w:rsidR="0085577D" w:rsidRDefault="00033F28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nvestigate where our fruit and vegetables come from</w:t>
                            </w:r>
                          </w:p>
                          <w:p w14:paraId="145F4479" w14:textId="21063407" w:rsidR="0085577D" w:rsidRDefault="00033F28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Research climates</w:t>
                            </w:r>
                          </w:p>
                          <w:p w14:paraId="5A7DE684" w14:textId="17BC510E" w:rsidR="0085577D" w:rsidRDefault="00033F28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Identify human and physical </w:t>
                            </w:r>
                            <w:r w:rsidR="009F6583">
                              <w:rPr>
                                <w:rFonts w:ascii="Comic Sans MS" w:hAnsi="Comic Sans MS"/>
                                <w:color w:val="000000"/>
                              </w:rPr>
                              <w:t>features</w:t>
                            </w:r>
                          </w:p>
                          <w:p w14:paraId="58C1BC5E" w14:textId="76EC82C5" w:rsidR="0085577D" w:rsidRDefault="009F6583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Create a map of the forest area</w:t>
                            </w:r>
                          </w:p>
                          <w:p w14:paraId="6647DE67" w14:textId="07A7CC7E" w:rsidR="0085577D" w:rsidRDefault="0085577D" w:rsidP="009F6583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72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2ED05B81" w14:textId="7F0ECD1E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</w:p>
                          <w:p w14:paraId="4B1861C2" w14:textId="73BF7476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6" type="#_x0000_t202" style="position:absolute;margin-left:-51.2pt;margin-top:274.75pt;width:332.4pt;height:204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5B364FA5" w14:textId="4F5E8D1D" w:rsidR="007F685B" w:rsidRDefault="008A414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Use a variety of materials to create a tree habitat</w:t>
                      </w:r>
                    </w:p>
                    <w:p w14:paraId="2D2788A8" w14:textId="04367587" w:rsidR="0085577D" w:rsidRDefault="008A414F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Recreate art in the style of </w:t>
                      </w:r>
                      <w:r w:rsidR="00281953">
                        <w:rPr>
                          <w:rFonts w:ascii="Comic Sans MS" w:hAnsi="Comic Sans MS"/>
                          <w:color w:val="000000"/>
                        </w:rPr>
                        <w:t>Andy Goldsworthy</w:t>
                      </w:r>
                    </w:p>
                    <w:p w14:paraId="4271C335" w14:textId="4F969459" w:rsidR="0085577D" w:rsidRDefault="00281953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Make detailed sketches of flowers</w:t>
                      </w:r>
                    </w:p>
                    <w:p w14:paraId="594A3C56" w14:textId="0C40453B" w:rsidR="0085577D" w:rsidRDefault="00281953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Make soup and fruit kebabs</w:t>
                      </w:r>
                    </w:p>
                    <w:p w14:paraId="300F43E9" w14:textId="67B2397C" w:rsidR="0085577D" w:rsidRDefault="00033F28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nvestigate where our fruit and vegetables come from</w:t>
                      </w:r>
                    </w:p>
                    <w:p w14:paraId="145F4479" w14:textId="21063407" w:rsidR="0085577D" w:rsidRDefault="00033F28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Research climates</w:t>
                      </w:r>
                    </w:p>
                    <w:p w14:paraId="5A7DE684" w14:textId="17BC510E" w:rsidR="0085577D" w:rsidRDefault="00033F28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Identify human and physical </w:t>
                      </w:r>
                      <w:r w:rsidR="009F6583">
                        <w:rPr>
                          <w:rFonts w:ascii="Comic Sans MS" w:hAnsi="Comic Sans MS"/>
                          <w:color w:val="000000"/>
                        </w:rPr>
                        <w:t>features</w:t>
                      </w:r>
                    </w:p>
                    <w:p w14:paraId="58C1BC5E" w14:textId="76EC82C5" w:rsidR="0085577D" w:rsidRDefault="009F6583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Create a map of the forest area</w:t>
                      </w:r>
                    </w:p>
                    <w:p w14:paraId="6647DE67" w14:textId="07A7CC7E" w:rsidR="0085577D" w:rsidRDefault="0085577D" w:rsidP="009F6583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72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2ED05B81" w14:textId="7F0ECD1E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</w:p>
                    <w:p w14:paraId="4B1861C2" w14:textId="73BF7476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3996DEA" wp14:editId="7F550B3C">
                <wp:simplePos x="0" y="0"/>
                <wp:positionH relativeFrom="column">
                  <wp:posOffset>-726440</wp:posOffset>
                </wp:positionH>
                <wp:positionV relativeFrom="paragraph">
                  <wp:posOffset>572135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54CCFB9B" w:rsidR="007F685B" w:rsidRDefault="00232BF2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lter an existing story</w:t>
                            </w:r>
                          </w:p>
                          <w:p w14:paraId="6CDD7909" w14:textId="05CA336E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7B2821">
                              <w:rPr>
                                <w:rFonts w:ascii="Comic Sans MS" w:hAnsi="Comic Sans MS"/>
                              </w:rPr>
                              <w:t>i</w:t>
                            </w:r>
                            <w:r w:rsidR="00232BF2">
                              <w:rPr>
                                <w:rFonts w:ascii="Comic Sans MS" w:hAnsi="Comic Sans MS"/>
                              </w:rPr>
                              <w:t>nnovate on patterns from a familiar story</w:t>
                            </w:r>
                          </w:p>
                          <w:p w14:paraId="4D25F76D" w14:textId="0AB1E415" w:rsidR="0085577D" w:rsidRDefault="0085577D" w:rsidP="007B2821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232BF2">
                              <w:rPr>
                                <w:rFonts w:ascii="Comic Sans MS" w:hAnsi="Comic Sans MS"/>
                              </w:rPr>
                              <w:t>focus on sentence openers</w:t>
                            </w:r>
                          </w:p>
                          <w:p w14:paraId="4879BF0C" w14:textId="01A2FDE3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58C99584" w14:textId="77777777" w:rsidR="0085577D" w:rsidRDefault="0085577D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E1BDB7D" w14:textId="1B9BFC79" w:rsidR="0085577D" w:rsidRDefault="007B2821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structions</w:t>
                            </w:r>
                          </w:p>
                          <w:p w14:paraId="364B477F" w14:textId="147320DC" w:rsidR="007F685B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</w:t>
                            </w:r>
                            <w:r w:rsidR="007F685B"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7B2821">
                              <w:rPr>
                                <w:rFonts w:ascii="Comic Sans MS" w:hAnsi="Comic Sans MS"/>
                              </w:rPr>
                              <w:t>produce a working leaflet</w:t>
                            </w:r>
                          </w:p>
                          <w:p w14:paraId="0102A5A3" w14:textId="38641EF5" w:rsidR="007F685B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7B2821">
                              <w:rPr>
                                <w:rFonts w:ascii="Comic Sans MS" w:hAnsi="Comic Sans MS"/>
                              </w:rPr>
                              <w:t>recipes</w:t>
                            </w:r>
                          </w:p>
                          <w:p w14:paraId="5D99112A" w14:textId="32200A2D" w:rsidR="007F685B" w:rsidRDefault="007F685B" w:rsidP="007B2821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7" type="#_x0000_t202" style="position:absolute;margin-left:-57.2pt;margin-top:45.05pt;width:263pt;height:295.3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" filled="f" stroked="f">
                <v:textbox>
                  <w:txbxContent>
                    <w:p w14:paraId="56AAADE1" w14:textId="54CCFB9B" w:rsidR="007F685B" w:rsidRDefault="00232BF2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lter an existing story</w:t>
                      </w:r>
                    </w:p>
                    <w:p w14:paraId="6CDD7909" w14:textId="05CA336E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7B2821">
                        <w:rPr>
                          <w:rFonts w:ascii="Comic Sans MS" w:hAnsi="Comic Sans MS"/>
                        </w:rPr>
                        <w:t>i</w:t>
                      </w:r>
                      <w:r w:rsidR="00232BF2">
                        <w:rPr>
                          <w:rFonts w:ascii="Comic Sans MS" w:hAnsi="Comic Sans MS"/>
                        </w:rPr>
                        <w:t>nnovate on patterns from a familiar story</w:t>
                      </w:r>
                    </w:p>
                    <w:p w14:paraId="4D25F76D" w14:textId="0AB1E415" w:rsidR="0085577D" w:rsidRDefault="0085577D" w:rsidP="007B2821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232BF2">
                        <w:rPr>
                          <w:rFonts w:ascii="Comic Sans MS" w:hAnsi="Comic Sans MS"/>
                        </w:rPr>
                        <w:t>focus on sentence openers</w:t>
                      </w:r>
                    </w:p>
                    <w:p w14:paraId="4879BF0C" w14:textId="01A2FDE3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58C99584" w14:textId="77777777" w:rsidR="0085577D" w:rsidRDefault="0085577D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E1BDB7D" w14:textId="1B9BFC79" w:rsidR="0085577D" w:rsidRDefault="007B2821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structions</w:t>
                      </w:r>
                    </w:p>
                    <w:p w14:paraId="364B477F" w14:textId="147320DC" w:rsidR="007F685B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</w:t>
                      </w:r>
                      <w:r w:rsidR="007F685B">
                        <w:rPr>
                          <w:rFonts w:ascii="Comic Sans MS" w:hAnsi="Comic Sans MS"/>
                        </w:rPr>
                        <w:t xml:space="preserve">- </w:t>
                      </w:r>
                      <w:r w:rsidR="007B2821">
                        <w:rPr>
                          <w:rFonts w:ascii="Comic Sans MS" w:hAnsi="Comic Sans MS"/>
                        </w:rPr>
                        <w:t>produce a working leaflet</w:t>
                      </w:r>
                    </w:p>
                    <w:p w14:paraId="0102A5A3" w14:textId="38641EF5" w:rsidR="007F685B" w:rsidRDefault="007F685B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7B2821">
                        <w:rPr>
                          <w:rFonts w:ascii="Comic Sans MS" w:hAnsi="Comic Sans MS"/>
                        </w:rPr>
                        <w:t>recipes</w:t>
                      </w:r>
                    </w:p>
                    <w:p w14:paraId="5D99112A" w14:textId="32200A2D" w:rsidR="007F685B" w:rsidRDefault="007F685B" w:rsidP="007B2821">
                      <w:pPr>
                        <w:rPr>
                          <w:rFonts w:ascii="Comic Sans MS" w:hAnsi="Comic Sans MS"/>
                        </w:rPr>
                      </w:pP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B73C7"/>
    <w:multiLevelType w:val="hybridMultilevel"/>
    <w:tmpl w:val="C1DCC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25EE9"/>
    <w:multiLevelType w:val="hybridMultilevel"/>
    <w:tmpl w:val="B052E840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1A25CA6"/>
    <w:multiLevelType w:val="hybridMultilevel"/>
    <w:tmpl w:val="5E822156"/>
    <w:lvl w:ilvl="0" w:tplc="9D1246D8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47702DC"/>
    <w:multiLevelType w:val="hybridMultilevel"/>
    <w:tmpl w:val="BA281BBE"/>
    <w:lvl w:ilvl="0" w:tplc="C890B8F2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1701172">
    <w:abstractNumId w:val="9"/>
  </w:num>
  <w:num w:numId="2" w16cid:durableId="142747103">
    <w:abstractNumId w:val="12"/>
  </w:num>
  <w:num w:numId="3" w16cid:durableId="1023821979">
    <w:abstractNumId w:val="15"/>
  </w:num>
  <w:num w:numId="4" w16cid:durableId="2140878267">
    <w:abstractNumId w:val="3"/>
  </w:num>
  <w:num w:numId="5" w16cid:durableId="598220202">
    <w:abstractNumId w:val="1"/>
  </w:num>
  <w:num w:numId="6" w16cid:durableId="1808547494">
    <w:abstractNumId w:val="0"/>
  </w:num>
  <w:num w:numId="7" w16cid:durableId="1595550107">
    <w:abstractNumId w:val="11"/>
  </w:num>
  <w:num w:numId="8" w16cid:durableId="162596532">
    <w:abstractNumId w:val="4"/>
  </w:num>
  <w:num w:numId="9" w16cid:durableId="832569958">
    <w:abstractNumId w:val="17"/>
  </w:num>
  <w:num w:numId="10" w16cid:durableId="919409055">
    <w:abstractNumId w:val="16"/>
  </w:num>
  <w:num w:numId="11" w16cid:durableId="91172753">
    <w:abstractNumId w:val="18"/>
  </w:num>
  <w:num w:numId="12" w16cid:durableId="867182777">
    <w:abstractNumId w:val="5"/>
  </w:num>
  <w:num w:numId="13" w16cid:durableId="1077823012">
    <w:abstractNumId w:val="10"/>
  </w:num>
  <w:num w:numId="14" w16cid:durableId="2063019136">
    <w:abstractNumId w:val="8"/>
  </w:num>
  <w:num w:numId="15" w16cid:durableId="1276519835">
    <w:abstractNumId w:val="2"/>
  </w:num>
  <w:num w:numId="16" w16cid:durableId="1557231581">
    <w:abstractNumId w:val="7"/>
  </w:num>
  <w:num w:numId="17" w16cid:durableId="1407455774">
    <w:abstractNumId w:val="6"/>
  </w:num>
  <w:num w:numId="18" w16cid:durableId="1843154727">
    <w:abstractNumId w:val="13"/>
  </w:num>
  <w:num w:numId="19" w16cid:durableId="14113852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173CA"/>
    <w:rsid w:val="00033F28"/>
    <w:rsid w:val="000F686F"/>
    <w:rsid w:val="00184FEC"/>
    <w:rsid w:val="001D7304"/>
    <w:rsid w:val="001E0953"/>
    <w:rsid w:val="001F3DC0"/>
    <w:rsid w:val="00205B81"/>
    <w:rsid w:val="00232BF2"/>
    <w:rsid w:val="00266869"/>
    <w:rsid w:val="00281953"/>
    <w:rsid w:val="002F19D6"/>
    <w:rsid w:val="002F5C9F"/>
    <w:rsid w:val="00315BB2"/>
    <w:rsid w:val="00316C33"/>
    <w:rsid w:val="0038753F"/>
    <w:rsid w:val="003A5243"/>
    <w:rsid w:val="003F28D5"/>
    <w:rsid w:val="00400438"/>
    <w:rsid w:val="00401BD2"/>
    <w:rsid w:val="0046047A"/>
    <w:rsid w:val="00472B2C"/>
    <w:rsid w:val="00483BA3"/>
    <w:rsid w:val="004916E0"/>
    <w:rsid w:val="00507FBD"/>
    <w:rsid w:val="005C43F1"/>
    <w:rsid w:val="006226E2"/>
    <w:rsid w:val="006B2BA2"/>
    <w:rsid w:val="006B71ED"/>
    <w:rsid w:val="006D5D39"/>
    <w:rsid w:val="006F10D6"/>
    <w:rsid w:val="006F1DBC"/>
    <w:rsid w:val="00701D3E"/>
    <w:rsid w:val="00710E3E"/>
    <w:rsid w:val="0072572D"/>
    <w:rsid w:val="007B2821"/>
    <w:rsid w:val="007C7478"/>
    <w:rsid w:val="007F685B"/>
    <w:rsid w:val="0085577D"/>
    <w:rsid w:val="00861311"/>
    <w:rsid w:val="00871828"/>
    <w:rsid w:val="008756D3"/>
    <w:rsid w:val="008A414F"/>
    <w:rsid w:val="00966093"/>
    <w:rsid w:val="009801F5"/>
    <w:rsid w:val="009F6583"/>
    <w:rsid w:val="00A225F2"/>
    <w:rsid w:val="00A25A9B"/>
    <w:rsid w:val="00AB3BBF"/>
    <w:rsid w:val="00AB455C"/>
    <w:rsid w:val="00AC6E38"/>
    <w:rsid w:val="00AE2C94"/>
    <w:rsid w:val="00BD2506"/>
    <w:rsid w:val="00C35BEC"/>
    <w:rsid w:val="00C715D5"/>
    <w:rsid w:val="00C73407"/>
    <w:rsid w:val="00C96BB2"/>
    <w:rsid w:val="00CC188F"/>
    <w:rsid w:val="00D6178D"/>
    <w:rsid w:val="00D916A6"/>
    <w:rsid w:val="00D9366B"/>
    <w:rsid w:val="00DB66B9"/>
    <w:rsid w:val="00DE40FB"/>
    <w:rsid w:val="00E0642F"/>
    <w:rsid w:val="00F31161"/>
    <w:rsid w:val="00FB7C45"/>
    <w:rsid w:val="00FC7CF1"/>
    <w:rsid w:val="00FD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0C8F64-AA7C-4970-9C84-BE9A56010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e9cf0-7ee7-4186-9ca8-e11f4c48eef1"/>
    <ds:schemaRef ds:uri="9d420513-368f-4a47-90cd-d8fd19202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Gemma Aldridge (Staff - Phoenix Academy)</cp:lastModifiedBy>
  <cp:revision>2</cp:revision>
  <dcterms:created xsi:type="dcterms:W3CDTF">2026-02-11T09:50:00Z</dcterms:created>
  <dcterms:modified xsi:type="dcterms:W3CDTF">2026-02-1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